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5D8951" w14:textId="3D621886" w:rsidR="00861E76" w:rsidRPr="00E004E7" w:rsidRDefault="00E004E7" w:rsidP="00861E76">
      <w:pPr>
        <w:spacing w:line="276" w:lineRule="auto"/>
        <w:rPr>
          <w:b/>
          <w:bCs/>
          <w:u w:val="single"/>
          <w:lang w:val="en-US"/>
        </w:rPr>
      </w:pPr>
      <w:r w:rsidRPr="00E004E7">
        <w:rPr>
          <w:b/>
          <w:bCs/>
          <w:u w:val="single"/>
          <w:lang w:val="en-US"/>
        </w:rPr>
        <w:t>APPENDIX</w:t>
      </w:r>
    </w:p>
    <w:p w14:paraId="5E28397F" w14:textId="77777777" w:rsidR="00E004E7" w:rsidRDefault="00E004E7" w:rsidP="00861E76">
      <w:pPr>
        <w:spacing w:line="276" w:lineRule="auto"/>
        <w:rPr>
          <w:b/>
          <w:bCs/>
          <w:u w:val="single"/>
          <w:lang w:val="en-US"/>
        </w:rPr>
      </w:pPr>
    </w:p>
    <w:p w14:paraId="25773D1F" w14:textId="77539FD9" w:rsidR="00861E76" w:rsidRPr="00410597" w:rsidRDefault="00861E76" w:rsidP="00861E76">
      <w:pPr>
        <w:spacing w:line="276" w:lineRule="auto"/>
        <w:rPr>
          <w:lang w:val="en-US"/>
        </w:rPr>
      </w:pPr>
      <w:r w:rsidRPr="00E71782">
        <w:rPr>
          <w:b/>
          <w:bCs/>
          <w:u w:val="single"/>
          <w:lang w:val="en-US"/>
        </w:rPr>
        <w:t>Table</w:t>
      </w:r>
      <w:r w:rsidR="00E71782" w:rsidRPr="00E71782">
        <w:rPr>
          <w:b/>
          <w:bCs/>
          <w:u w:val="single"/>
          <w:lang w:val="en-US"/>
        </w:rPr>
        <w:t xml:space="preserve"> A</w:t>
      </w:r>
      <w:r w:rsidRPr="00E71782">
        <w:rPr>
          <w:b/>
          <w:bCs/>
          <w:u w:val="single"/>
        </w:rPr>
        <w:fldChar w:fldCharType="begin"/>
      </w:r>
      <w:r w:rsidRPr="00E71782">
        <w:rPr>
          <w:b/>
          <w:bCs/>
          <w:u w:val="single"/>
          <w:lang w:val="en-US"/>
        </w:rPr>
        <w:instrText xml:space="preserve"> SEQ Table \* ARABIC </w:instrText>
      </w:r>
      <w:r w:rsidRPr="00E71782">
        <w:rPr>
          <w:b/>
          <w:bCs/>
          <w:u w:val="single"/>
        </w:rPr>
        <w:fldChar w:fldCharType="separate"/>
      </w:r>
      <w:r w:rsidRPr="00E71782">
        <w:rPr>
          <w:b/>
          <w:bCs/>
          <w:noProof/>
          <w:u w:val="single"/>
          <w:lang w:val="en-US"/>
        </w:rPr>
        <w:t>1</w:t>
      </w:r>
      <w:r w:rsidRPr="00E71782">
        <w:rPr>
          <w:b/>
          <w:bCs/>
          <w:noProof/>
          <w:u w:val="single"/>
        </w:rPr>
        <w:fldChar w:fldCharType="end"/>
      </w:r>
      <w:r w:rsidRPr="00E71782">
        <w:rPr>
          <w:b/>
          <w:bCs/>
          <w:noProof/>
          <w:u w:val="single"/>
          <w:lang w:val="en-US"/>
        </w:rPr>
        <w:t>:</w:t>
      </w:r>
      <w:r w:rsidRPr="00921ACE">
        <w:rPr>
          <w:lang w:val="en-US"/>
        </w:rPr>
        <w:t xml:space="preserve"> </w:t>
      </w:r>
      <w:proofErr w:type="spellStart"/>
      <w:r w:rsidRPr="00921ACE">
        <w:rPr>
          <w:lang w:val="en-US"/>
        </w:rPr>
        <w:t>Descriptives</w:t>
      </w:r>
      <w:proofErr w:type="spellEnd"/>
      <w:r w:rsidRPr="00921ACE">
        <w:rPr>
          <w:lang w:val="en-US"/>
        </w:rPr>
        <w:t xml:space="preserve"> (unstandardized, weighted data)</w:t>
      </w:r>
    </w:p>
    <w:tbl>
      <w:tblPr>
        <w:tblpPr w:leftFromText="141" w:rightFromText="141" w:vertAnchor="text" w:horzAnchor="margin" w:tblpY="326"/>
        <w:tblW w:w="86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0"/>
        <w:gridCol w:w="4146"/>
        <w:gridCol w:w="1075"/>
        <w:gridCol w:w="955"/>
        <w:gridCol w:w="754"/>
        <w:gridCol w:w="717"/>
        <w:gridCol w:w="810"/>
      </w:tblGrid>
      <w:tr w:rsidR="00861E76" w:rsidRPr="00E71782" w14:paraId="3A8CB279" w14:textId="77777777" w:rsidTr="002459CE">
        <w:trPr>
          <w:trHeight w:val="16"/>
        </w:trPr>
        <w:tc>
          <w:tcPr>
            <w:tcW w:w="43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7088B4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7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39554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E71782">
              <w:rPr>
                <w:rFonts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95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8A6B1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E71782">
              <w:rPr>
                <w:rFonts w:cstheme="min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75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3B8F4C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E71782">
              <w:rPr>
                <w:rFonts w:cstheme="minorHAnsi"/>
                <w:b/>
                <w:bCs/>
                <w:sz w:val="20"/>
                <w:szCs w:val="20"/>
              </w:rPr>
              <w:t>Mean</w:t>
            </w:r>
            <w:proofErr w:type="spellEnd"/>
          </w:p>
        </w:tc>
        <w:tc>
          <w:tcPr>
            <w:tcW w:w="7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54210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E71782">
              <w:rPr>
                <w:rFonts w:cstheme="minorHAnsi"/>
                <w:b/>
                <w:bCs/>
                <w:sz w:val="20"/>
                <w:szCs w:val="20"/>
              </w:rPr>
              <w:t>S.D.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5BF3FF0E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b/>
                <w:bCs/>
                <w:sz w:val="20"/>
                <w:szCs w:val="20"/>
                <w:vertAlign w:val="superscript"/>
              </w:rPr>
            </w:pPr>
            <w:r w:rsidRPr="00E71782">
              <w:rPr>
                <w:rFonts w:cstheme="minorHAnsi"/>
                <w:b/>
                <w:bCs/>
                <w:sz w:val="20"/>
                <w:szCs w:val="20"/>
              </w:rPr>
              <w:t xml:space="preserve">χ² </w:t>
            </w:r>
            <w:r w:rsidRPr="00E71782">
              <w:rPr>
                <w:rFonts w:cstheme="minorHAnsi"/>
                <w:b/>
                <w:bCs/>
                <w:sz w:val="20"/>
                <w:szCs w:val="20"/>
                <w:vertAlign w:val="superscript"/>
              </w:rPr>
              <w:t>a</w:t>
            </w:r>
          </w:p>
        </w:tc>
      </w:tr>
      <w:tr w:rsidR="00861E76" w:rsidRPr="00E71782" w14:paraId="3AF7D02F" w14:textId="77777777" w:rsidTr="002459CE">
        <w:trPr>
          <w:trHeight w:val="16"/>
        </w:trPr>
        <w:tc>
          <w:tcPr>
            <w:tcW w:w="433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7B0F6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E71782">
              <w:rPr>
                <w:rFonts w:cstheme="minorHAnsi"/>
                <w:sz w:val="20"/>
                <w:szCs w:val="20"/>
                <w:lang w:val="en-US"/>
              </w:rPr>
              <w:t>Use of medicines in the past 24 hours</w:t>
            </w:r>
          </w:p>
        </w:tc>
        <w:tc>
          <w:tcPr>
            <w:tcW w:w="107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3CA183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7,214</w:t>
            </w:r>
          </w:p>
        </w:tc>
        <w:tc>
          <w:tcPr>
            <w:tcW w:w="95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CF7C1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8986CC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5183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7F33EC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***</w:t>
            </w:r>
          </w:p>
        </w:tc>
      </w:tr>
      <w:tr w:rsidR="00861E76" w:rsidRPr="00E71782" w14:paraId="664E0340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60AF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BE999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E71782">
              <w:rPr>
                <w:rFonts w:cstheme="minorHAnsi"/>
                <w:sz w:val="20"/>
                <w:szCs w:val="20"/>
                <w:lang w:val="en-US"/>
              </w:rPr>
              <w:t>No psycholeptics or psychoanaleptics (ref)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D6C20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54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C9BD6C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75.270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74C21C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4778F9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F8C943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430F9C00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AE60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189F0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E71782">
              <w:rPr>
                <w:rFonts w:cstheme="minorHAnsi"/>
                <w:sz w:val="20"/>
                <w:szCs w:val="20"/>
              </w:rPr>
              <w:t>Only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71782">
              <w:rPr>
                <w:rFonts w:cstheme="minorHAnsi"/>
                <w:sz w:val="20"/>
                <w:szCs w:val="20"/>
              </w:rPr>
              <w:t>psycholeptics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(N05)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85C011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78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5F3A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0.868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019008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FF637E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98916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57DEECBA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07594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B96D7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E71782">
              <w:rPr>
                <w:rFonts w:cstheme="minorHAnsi"/>
                <w:sz w:val="20"/>
                <w:szCs w:val="20"/>
              </w:rPr>
              <w:t>Only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71782">
              <w:rPr>
                <w:rFonts w:cstheme="minorHAnsi"/>
                <w:sz w:val="20"/>
                <w:szCs w:val="20"/>
              </w:rPr>
              <w:t>psychoanaleptics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(N06)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69B68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52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A4D4C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7.278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48528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F50A59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AE8B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4AD47F42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8E83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037E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E71782">
              <w:rPr>
                <w:rFonts w:cstheme="minorHAnsi"/>
                <w:sz w:val="20"/>
                <w:szCs w:val="20"/>
                <w:lang w:val="en-US"/>
              </w:rPr>
              <w:t>Both psycholeptics and psychoanaleptics (N05+N06)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6D2B0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47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2D8294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6.584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73D0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D50DF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44433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5D33DF30" w14:textId="77777777" w:rsidTr="002459CE">
        <w:trPr>
          <w:trHeight w:val="16"/>
        </w:trPr>
        <w:tc>
          <w:tcPr>
            <w:tcW w:w="4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2E9CE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Wave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707414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3,57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200D9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78003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6E49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BCEF45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861E76" w:rsidRPr="00E71782" w14:paraId="40E52065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2C53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379B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2008 (ref)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650BC7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4,21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19C4C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31.064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55E2A1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E41E37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681B1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42E4EF06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89C15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89FDB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2004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89604F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5,00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0A90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36.877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A1C585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232D7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94509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089421AA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2932B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C4B83B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2013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DC8095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4,35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3DA31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32.059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70785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84273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9F40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51EF44D7" w14:textId="77777777" w:rsidTr="002459CE">
        <w:trPr>
          <w:trHeight w:val="16"/>
        </w:trPr>
        <w:tc>
          <w:tcPr>
            <w:tcW w:w="4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C3E2A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E71782">
              <w:rPr>
                <w:rFonts w:cstheme="minorHAnsi"/>
                <w:sz w:val="20"/>
                <w:szCs w:val="20"/>
              </w:rPr>
              <w:t>Anxiety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71782">
              <w:rPr>
                <w:rFonts w:cstheme="minorHAnsi"/>
                <w:sz w:val="20"/>
                <w:szCs w:val="20"/>
              </w:rPr>
              <w:t>feelings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SCL-90-R 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49AF11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1,03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CE08E6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3844B5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.29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B0B5F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0.51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2637C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***</w:t>
            </w:r>
          </w:p>
        </w:tc>
      </w:tr>
      <w:tr w:rsidR="00861E76" w:rsidRPr="00E71782" w14:paraId="7183B2F0" w14:textId="77777777" w:rsidTr="002459CE">
        <w:trPr>
          <w:trHeight w:val="16"/>
        </w:trPr>
        <w:tc>
          <w:tcPr>
            <w:tcW w:w="4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0E02B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E71782">
              <w:rPr>
                <w:rFonts w:cstheme="minorHAnsi"/>
                <w:sz w:val="20"/>
                <w:szCs w:val="20"/>
              </w:rPr>
              <w:t>Depressive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71782">
              <w:rPr>
                <w:rFonts w:cstheme="minorHAnsi"/>
                <w:sz w:val="20"/>
                <w:szCs w:val="20"/>
              </w:rPr>
              <w:t>feelings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SCL-90-R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14B952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1,05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16679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91D04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.407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F0BA6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0.59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2C674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***</w:t>
            </w:r>
          </w:p>
        </w:tc>
      </w:tr>
      <w:tr w:rsidR="00861E76" w:rsidRPr="00E71782" w14:paraId="3F461036" w14:textId="77777777" w:rsidTr="002459CE">
        <w:trPr>
          <w:trHeight w:val="16"/>
        </w:trPr>
        <w:tc>
          <w:tcPr>
            <w:tcW w:w="4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4836B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 xml:space="preserve">Level of </w:t>
            </w:r>
            <w:proofErr w:type="spellStart"/>
            <w:r w:rsidRPr="00E71782">
              <w:rPr>
                <w:rFonts w:cstheme="minorHAnsi"/>
                <w:sz w:val="20"/>
                <w:szCs w:val="20"/>
              </w:rPr>
              <w:t>education</w:t>
            </w:r>
            <w:proofErr w:type="spellEnd"/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27ECE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3,00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783FE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F9B56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719F1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AB1B61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***</w:t>
            </w:r>
          </w:p>
        </w:tc>
      </w:tr>
      <w:tr w:rsidR="00861E76" w:rsidRPr="00E71782" w14:paraId="6492C3D4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8B564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3B776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No diploma (ref)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2206B4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2,07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80340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5.932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51A29E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D83E40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8CF3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13102FA9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F921A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4D379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E71782">
              <w:rPr>
                <w:rFonts w:cstheme="minorHAnsi"/>
                <w:sz w:val="20"/>
                <w:szCs w:val="20"/>
              </w:rPr>
              <w:t>Secondary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71782">
              <w:rPr>
                <w:rFonts w:cstheme="minorHAnsi"/>
                <w:sz w:val="20"/>
                <w:szCs w:val="20"/>
              </w:rPr>
              <w:t>education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diploma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71B5AE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6,49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539D44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49.919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C5175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1E2692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BA9C6E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79D7845B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11812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554CA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 xml:space="preserve">High </w:t>
            </w:r>
            <w:proofErr w:type="spellStart"/>
            <w:r w:rsidRPr="00E71782">
              <w:rPr>
                <w:rFonts w:cstheme="minorHAnsi"/>
                <w:sz w:val="20"/>
                <w:szCs w:val="20"/>
              </w:rPr>
              <w:t>education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diploma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292B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4,44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142FD4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34.148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7BC9B0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5071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1E6A0F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27CF0E02" w14:textId="77777777" w:rsidTr="002459CE">
        <w:trPr>
          <w:trHeight w:val="16"/>
        </w:trPr>
        <w:tc>
          <w:tcPr>
            <w:tcW w:w="4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D9F21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E71782">
              <w:rPr>
                <w:rFonts w:cstheme="minorHAnsi"/>
                <w:sz w:val="20"/>
                <w:szCs w:val="20"/>
                <w:lang w:val="en-US"/>
              </w:rPr>
              <w:t>Help-seeking behavior in the past 12 months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CE896F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3,57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7B3600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D36D32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11724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B1A335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***</w:t>
            </w:r>
          </w:p>
        </w:tc>
      </w:tr>
      <w:tr w:rsidR="00861E76" w:rsidRPr="00E71782" w14:paraId="6BAAE6BD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92FD4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AE55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E71782">
              <w:rPr>
                <w:rFonts w:cstheme="minorHAnsi"/>
                <w:sz w:val="20"/>
                <w:szCs w:val="20"/>
                <w:lang w:val="en-US"/>
              </w:rPr>
              <w:t>Visited no GP or psychologist (ref)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08D64F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2,74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12700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20.865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60F338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5F7F0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9785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72DB85EB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2DCE5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0F6F5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E71782">
              <w:rPr>
                <w:rFonts w:cstheme="minorHAnsi"/>
                <w:sz w:val="20"/>
                <w:szCs w:val="20"/>
              </w:rPr>
              <w:t>Visited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E71782">
              <w:rPr>
                <w:rFonts w:cstheme="minorHAnsi"/>
                <w:sz w:val="20"/>
                <w:szCs w:val="20"/>
              </w:rPr>
              <w:t>only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a GP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CF16EE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9,70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F80F3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73.781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F2D7F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4424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804B75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6517D2A2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D6DF9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0CEFD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E71782">
              <w:rPr>
                <w:rFonts w:cstheme="minorHAnsi"/>
                <w:sz w:val="20"/>
                <w:szCs w:val="20"/>
                <w:lang w:val="en-US"/>
              </w:rPr>
              <w:t>Visited both a GP and a psychologist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F1781C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70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99867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5.186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C94BB6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6A914F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557D9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76BEFD9D" w14:textId="77777777" w:rsidTr="002459CE">
        <w:trPr>
          <w:trHeight w:val="16"/>
        </w:trPr>
        <w:tc>
          <w:tcPr>
            <w:tcW w:w="4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7089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Age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021E46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3,57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50297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473E2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48.94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E65E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8A06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***</w:t>
            </w:r>
          </w:p>
        </w:tc>
      </w:tr>
      <w:tr w:rsidR="00861E76" w:rsidRPr="00E71782" w14:paraId="2B142774" w14:textId="77777777" w:rsidTr="002459CE">
        <w:trPr>
          <w:trHeight w:val="16"/>
        </w:trPr>
        <w:tc>
          <w:tcPr>
            <w:tcW w:w="4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45A96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Gender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3EB5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13,57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C8EB1C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F05DF9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51FA43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AD041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***</w:t>
            </w:r>
          </w:p>
        </w:tc>
      </w:tr>
      <w:tr w:rsidR="00861E76" w:rsidRPr="00E71782" w14:paraId="26E24829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5ED0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42AF4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Male (ref)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00A0D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4,45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83066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32.781%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D5AB65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D22B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C9F5A9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861E76" w:rsidRPr="00E71782" w14:paraId="7DB9EE26" w14:textId="77777777" w:rsidTr="002459CE">
        <w:trPr>
          <w:trHeight w:val="16"/>
        </w:trPr>
        <w:tc>
          <w:tcPr>
            <w:tcW w:w="19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F718B9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7C4428" w14:textId="77777777" w:rsidR="00861E76" w:rsidRPr="00E71782" w:rsidRDefault="00861E76" w:rsidP="00E71782">
            <w:pPr>
              <w:pStyle w:val="Geenafstand"/>
              <w:spacing w:line="36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E71782">
              <w:rPr>
                <w:rFonts w:cstheme="minorHAnsi"/>
                <w:sz w:val="20"/>
                <w:szCs w:val="20"/>
              </w:rPr>
              <w:t>Female</w:t>
            </w:r>
            <w:proofErr w:type="spellEnd"/>
            <w:r w:rsidRPr="00E71782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2D4F68EE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9,125</w:t>
            </w:r>
          </w:p>
        </w:tc>
        <w:tc>
          <w:tcPr>
            <w:tcW w:w="95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5A79475A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67.219%</w:t>
            </w:r>
          </w:p>
        </w:tc>
        <w:tc>
          <w:tcPr>
            <w:tcW w:w="75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9B3402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7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6CB2018B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03F233CD" w14:textId="77777777" w:rsidR="00861E76" w:rsidRPr="00E71782" w:rsidRDefault="00861E76" w:rsidP="00E71782">
            <w:pPr>
              <w:pStyle w:val="Geenafstand"/>
              <w:spacing w:line="360" w:lineRule="auto"/>
              <w:jc w:val="right"/>
              <w:rPr>
                <w:rFonts w:cstheme="minorHAnsi"/>
                <w:sz w:val="20"/>
                <w:szCs w:val="20"/>
              </w:rPr>
            </w:pPr>
            <w:r w:rsidRPr="00E71782">
              <w:rPr>
                <w:rFonts w:cstheme="minorHAnsi"/>
                <w:sz w:val="20"/>
                <w:szCs w:val="20"/>
              </w:rPr>
              <w:t> </w:t>
            </w:r>
          </w:p>
        </w:tc>
      </w:tr>
    </w:tbl>
    <w:p w14:paraId="09A977E6" w14:textId="77777777" w:rsidR="00E71782" w:rsidRDefault="00E71782" w:rsidP="00861E76">
      <w:pPr>
        <w:spacing w:line="276" w:lineRule="auto"/>
        <w:rPr>
          <w:lang w:val="en-US"/>
        </w:rPr>
      </w:pPr>
    </w:p>
    <w:p w14:paraId="45E43BD0" w14:textId="7500CF28" w:rsidR="00E71782" w:rsidRDefault="00E71782" w:rsidP="00861E76">
      <w:pPr>
        <w:spacing w:line="276" w:lineRule="auto"/>
        <w:rPr>
          <w:lang w:val="en-US"/>
        </w:rPr>
      </w:pPr>
      <w:r w:rsidRPr="00E71782">
        <w:rPr>
          <w:sz w:val="24"/>
          <w:szCs w:val="28"/>
          <w:vertAlign w:val="superscript"/>
          <w:lang w:val="en-US"/>
        </w:rPr>
        <w:t>a</w:t>
      </w:r>
      <w:r>
        <w:rPr>
          <w:sz w:val="24"/>
          <w:szCs w:val="28"/>
          <w:vertAlign w:val="superscript"/>
          <w:lang w:val="en-US"/>
        </w:rPr>
        <w:t xml:space="preserve"> </w:t>
      </w:r>
      <w:r w:rsidR="00861E76" w:rsidRPr="00921ACE">
        <w:rPr>
          <w:lang w:val="en-US"/>
        </w:rPr>
        <w:t>Pearson’s chi-square was calculated for the association between each variable and wave.</w:t>
      </w:r>
      <w:r w:rsidR="00861E76" w:rsidRPr="00921ACE">
        <w:rPr>
          <w:lang w:val="en-US"/>
        </w:rPr>
        <w:br/>
        <w:t>* p&lt;0.05 ** p&lt;0.01 *** p&lt;0.001</w:t>
      </w:r>
    </w:p>
    <w:p w14:paraId="3596C046" w14:textId="29EC198C" w:rsidR="00E71782" w:rsidRDefault="00E71782">
      <w:pPr>
        <w:spacing w:line="259" w:lineRule="auto"/>
        <w:rPr>
          <w:lang w:val="en-US"/>
        </w:rPr>
      </w:pPr>
      <w:r>
        <w:rPr>
          <w:lang w:val="en-US"/>
        </w:rPr>
        <w:br w:type="page"/>
      </w:r>
    </w:p>
    <w:p w14:paraId="7331C1ED" w14:textId="77777777" w:rsidR="00E71782" w:rsidRDefault="00E71782" w:rsidP="00E71782">
      <w:pPr>
        <w:spacing w:line="480" w:lineRule="auto"/>
        <w:rPr>
          <w:b/>
          <w:bCs/>
          <w:u w:val="single"/>
          <w:lang w:val="en-US"/>
        </w:rPr>
        <w:sectPr w:rsidR="00E7178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595F7DC" w14:textId="153B98B5" w:rsidR="00E71782" w:rsidRDefault="00E71782" w:rsidP="00E71782">
      <w:pPr>
        <w:spacing w:line="480" w:lineRule="auto"/>
        <w:rPr>
          <w:lang w:val="en-US"/>
        </w:rPr>
      </w:pPr>
      <w:r w:rsidRPr="00187A36">
        <w:rPr>
          <w:b/>
          <w:bCs/>
          <w:u w:val="single"/>
          <w:lang w:val="en-US"/>
        </w:rPr>
        <w:lastRenderedPageBreak/>
        <w:t xml:space="preserve">Table </w:t>
      </w:r>
      <w:r>
        <w:rPr>
          <w:b/>
          <w:bCs/>
          <w:u w:val="single"/>
          <w:lang w:val="en-US"/>
        </w:rPr>
        <w:t>A</w:t>
      </w:r>
      <w:r w:rsidRPr="00187A36">
        <w:rPr>
          <w:b/>
          <w:bCs/>
          <w:u w:val="single"/>
          <w:lang w:val="en-US"/>
        </w:rPr>
        <w:t>2.</w:t>
      </w:r>
      <w:r w:rsidRPr="00781867">
        <w:rPr>
          <w:lang w:val="en-US"/>
        </w:rPr>
        <w:t xml:space="preserve"> Multinomial logistic regression r</w:t>
      </w:r>
      <w:r>
        <w:rPr>
          <w:lang w:val="en-US"/>
        </w:rPr>
        <w:t xml:space="preserve">esults for association between </w:t>
      </w:r>
      <w:r w:rsidR="00E24F75">
        <w:rPr>
          <w:lang w:val="en-US"/>
        </w:rPr>
        <w:t>mental health care use</w:t>
      </w:r>
      <w:r>
        <w:rPr>
          <w:lang w:val="en-US"/>
        </w:rPr>
        <w:t xml:space="preserve"> and the use of psycholeptics, psychoanaleptics and both psycholeptics and psychoanaleptics, in reference to use of neither psycholeptics nor psychoanaleptics.</w:t>
      </w:r>
    </w:p>
    <w:tbl>
      <w:tblPr>
        <w:tblW w:w="85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0"/>
        <w:gridCol w:w="3520"/>
        <w:gridCol w:w="726"/>
        <w:gridCol w:w="491"/>
        <w:gridCol w:w="186"/>
        <w:gridCol w:w="979"/>
        <w:gridCol w:w="547"/>
        <w:gridCol w:w="186"/>
        <w:gridCol w:w="911"/>
        <w:gridCol w:w="615"/>
      </w:tblGrid>
      <w:tr w:rsidR="00E24F75" w:rsidRPr="00E24F75" w14:paraId="2D0CC029" w14:textId="77777777" w:rsidTr="00E24F75">
        <w:trPr>
          <w:trHeight w:val="255"/>
        </w:trPr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1308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07600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9BC3AE" w14:textId="59D0562B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en-US"/>
              </w:rPr>
              <w:t>Use of psycholeptics</w:t>
            </w:r>
          </w:p>
        </w:tc>
        <w:tc>
          <w:tcPr>
            <w:tcW w:w="1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EB057" w14:textId="4F98BFE8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52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AFFA68" w14:textId="503345E9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en-US"/>
              </w:rPr>
              <w:t xml:space="preserve">Use of psychoanaleptics </w:t>
            </w:r>
          </w:p>
        </w:tc>
        <w:tc>
          <w:tcPr>
            <w:tcW w:w="1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64AEA" w14:textId="5F4DED05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2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14B265" w14:textId="25366EB6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en-US"/>
              </w:rPr>
              <w:t>Use of both psycholeptic and psychoanaleptics</w:t>
            </w:r>
          </w:p>
        </w:tc>
      </w:tr>
      <w:tr w:rsidR="00E24F75" w:rsidRPr="00E24F75" w14:paraId="24A6F033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4A33C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136E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217" w:type="dxa"/>
            <w:gridSpan w:val="2"/>
            <w:vMerge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614C9C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4DADC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526" w:type="dxa"/>
            <w:gridSpan w:val="2"/>
            <w:vMerge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0CE9C3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0AE62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526" w:type="dxa"/>
            <w:gridSpan w:val="2"/>
            <w:vMerge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DEEFEC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E24F75" w:rsidRPr="00E24F75" w14:paraId="25894813" w14:textId="77777777" w:rsidTr="00E24F75">
        <w:trPr>
          <w:trHeight w:val="255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408FF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2A182B" w14:textId="77777777" w:rsidR="00E24F75" w:rsidRPr="00E24F75" w:rsidRDefault="00E24F75" w:rsidP="00E24F75">
            <w:pPr>
              <w:spacing w:after="0" w:line="360" w:lineRule="auto"/>
              <w:jc w:val="center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E1B71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Sig</w:t>
            </w:r>
            <w:proofErr w:type="spellEnd"/>
            <w:r w:rsidRPr="00E24F7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9F6E3C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49F69" w14:textId="77777777" w:rsidR="00E24F75" w:rsidRPr="00E24F75" w:rsidRDefault="00E24F75" w:rsidP="00E24F75">
            <w:pPr>
              <w:spacing w:after="0" w:line="360" w:lineRule="auto"/>
              <w:jc w:val="center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5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743EA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Sig</w:t>
            </w:r>
            <w:proofErr w:type="spellEnd"/>
            <w:r w:rsidRPr="00E24F7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53EA3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0D5D2" w14:textId="77777777" w:rsidR="00E24F75" w:rsidRPr="00E24F75" w:rsidRDefault="00E24F75" w:rsidP="00E24F75">
            <w:pPr>
              <w:spacing w:after="0" w:line="360" w:lineRule="auto"/>
              <w:jc w:val="center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OR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67B4A1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Sig</w:t>
            </w:r>
            <w:proofErr w:type="spellEnd"/>
            <w:r w:rsidRPr="00E24F75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E24F75" w:rsidRPr="00E24F75" w14:paraId="7F7ECDB8" w14:textId="77777777" w:rsidTr="00E24F75">
        <w:trPr>
          <w:trHeight w:val="255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D49A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Intercept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ED5B0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88E30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3ABB1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807C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4176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3662C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37AF3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0BBBB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</w:tr>
      <w:tr w:rsidR="00E24F75" w:rsidRPr="00E24F75" w14:paraId="791370DD" w14:textId="77777777" w:rsidTr="00E24F75">
        <w:trPr>
          <w:trHeight w:val="255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7156A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Waves (ref. 2008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D49DE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792A0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1012F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21B1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4774B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1329D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F9DFC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C8411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24F75" w:rsidRPr="00E24F75" w14:paraId="485295D7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DD5AD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B56BE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B8B78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10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4945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1AB45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42951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037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1EB8F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8C56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B2B6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10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A025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E24F75" w:rsidRPr="00E24F75" w14:paraId="724E61DF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B3040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6C43F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352D1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57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D0307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9FAFC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E6E6A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929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E9C52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FB807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3ADE6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54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323BA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</w:tr>
      <w:tr w:rsidR="00E24F75" w:rsidRPr="00E24F75" w14:paraId="1457EC16" w14:textId="77777777" w:rsidTr="00E24F75">
        <w:trPr>
          <w:trHeight w:val="255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96E8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Anxiety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r </w:t>
            </w: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depression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feelings</w:t>
            </w:r>
            <w:proofErr w:type="spellEnd"/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31587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DAE50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51DD7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66E6F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79467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52BD5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F39E2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C7315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24F75" w:rsidRPr="00E24F75" w14:paraId="089C38F9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8BA6C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7E13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Anxiety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(max. 5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8B9F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2.09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A421B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DC81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5FA68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348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454C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62153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959B9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90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3EF9E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</w:tr>
      <w:tr w:rsidR="00E24F75" w:rsidRPr="00E24F75" w14:paraId="27A17219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26140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9C850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Depression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(max. 5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68CD7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480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5DD89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0AAE8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973D4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811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D54E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FB176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B989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2.2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5830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</w:tr>
      <w:tr w:rsidR="00E24F75" w:rsidRPr="00E24F75" w14:paraId="7BAAB2FD" w14:textId="77777777" w:rsidTr="00E24F75">
        <w:trPr>
          <w:trHeight w:val="255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303E4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Highest individual diploma</w:t>
            </w:r>
          </w:p>
        </w:tc>
        <w:tc>
          <w:tcPr>
            <w:tcW w:w="72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47BA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174D4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B9CB8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7FF10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0BAF9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1E6D2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0C800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58D4E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24F75" w:rsidRPr="00E24F75" w14:paraId="4E3941DF" w14:textId="77777777" w:rsidTr="00E24F75">
        <w:trPr>
          <w:trHeight w:val="255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182F4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(ref. no diploma)</w:t>
            </w:r>
          </w:p>
        </w:tc>
        <w:tc>
          <w:tcPr>
            <w:tcW w:w="7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29ABF8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B7476C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3BDDAA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B39E05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C208CC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D851ED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CBC672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1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88B29F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24F75" w:rsidRPr="00E24F75" w14:paraId="0BE0C39B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0E620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91280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Secondary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chool diploma 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766CE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99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FD06B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B5BB6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A097E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922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AFF56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27AE9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1E901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04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4933A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</w:t>
            </w:r>
          </w:p>
        </w:tc>
      </w:tr>
      <w:tr w:rsidR="00E24F75" w:rsidRPr="00E24F75" w14:paraId="34F4B6F5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CD93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6E163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Higher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education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iploma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15FD8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56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6A2E1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38188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188B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925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7A0A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DC0E7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E2DA5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64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9D09B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E24F75" w:rsidRPr="00E24F75" w14:paraId="6356AC34" w14:textId="77777777" w:rsidTr="00E24F75">
        <w:trPr>
          <w:trHeight w:val="255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B9704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Help-seeking last 12 months (ref. neither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D4F44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6C33C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C556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B6DB4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C56CD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ACA17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7C978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8D6D7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E24F75" w:rsidRPr="00E24F75" w14:paraId="2B365D78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92647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2E09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Only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GP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8EA9C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026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2641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185AB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1ED46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2.609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95E2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AD7E4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92909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70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04A0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E24F75" w:rsidRPr="00E24F75" w14:paraId="3C5EB608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C9B49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E1F6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Only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psychologist</w:t>
            </w:r>
            <w:proofErr w:type="spellEnd"/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8859F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3.323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AE354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FDAB2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59597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6.414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7AC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BE61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9FA2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4.34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3CD10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E24F75" w:rsidRPr="00E24F75" w14:paraId="11289A63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A14DE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58D3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Both GP </w:t>
            </w: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and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psychologist</w:t>
            </w:r>
            <w:proofErr w:type="spellEnd"/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F57C5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3.41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6CE20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E65E2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77B26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0.195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37CC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56287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1B195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8.59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6611E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</w:tr>
      <w:tr w:rsidR="00E24F75" w:rsidRPr="00E24F75" w14:paraId="3678EDA5" w14:textId="77777777" w:rsidTr="00E24F75">
        <w:trPr>
          <w:trHeight w:val="255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77D50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Social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correlates</w:t>
            </w:r>
            <w:proofErr w:type="spellEnd"/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F4C7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63CDC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9C1E0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F9540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DA127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C1409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95FF4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06CF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24F75" w:rsidRPr="00E24F75" w14:paraId="586FFBDC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1A07E" w14:textId="77777777" w:rsidR="00E24F75" w:rsidRPr="00E24F75" w:rsidRDefault="00E24F75" w:rsidP="00E24F75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6DB89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Female</w:t>
            </w:r>
            <w:proofErr w:type="spellEnd"/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gender (ref. male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107D6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24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7A42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CDD77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ED82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477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C4E71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A4A6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5F75E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2.08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745D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</w:tr>
      <w:tr w:rsidR="00E24F75" w:rsidRPr="00E24F75" w14:paraId="7D22E5D4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E0C39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7D6BA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ge 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56640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06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0866E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21A5A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9DA39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146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62EC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0C3A4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E1E20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22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6B0A0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</w:tr>
      <w:tr w:rsidR="00E24F75" w:rsidRPr="00E24F75" w14:paraId="01EE1DC9" w14:textId="77777777" w:rsidTr="00E24F75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D7F206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C9B54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Age²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FECD6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7DA962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D7CDB3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B0F3D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999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846E61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8B4332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DCBB4" w14:textId="77777777" w:rsidR="00E24F75" w:rsidRPr="00E24F75" w:rsidRDefault="00E24F75" w:rsidP="00E24F75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9C7982" w14:textId="77777777" w:rsidR="00E24F75" w:rsidRPr="00E24F75" w:rsidRDefault="00E24F75" w:rsidP="00E24F75">
            <w:pPr>
              <w:spacing w:after="0" w:line="36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24F75">
              <w:rPr>
                <w:rFonts w:ascii="Calibri" w:hAnsi="Calibri" w:cs="Calibri"/>
                <w:color w:val="000000"/>
                <w:sz w:val="20"/>
                <w:szCs w:val="20"/>
              </w:rPr>
              <w:t>***</w:t>
            </w:r>
          </w:p>
        </w:tc>
      </w:tr>
    </w:tbl>
    <w:p w14:paraId="32CFF028" w14:textId="743E347A" w:rsidR="00BA1671" w:rsidRDefault="00E24F75" w:rsidP="00861E76">
      <w:pPr>
        <w:spacing w:line="276" w:lineRule="auto"/>
        <w:rPr>
          <w:lang w:val="en-US"/>
        </w:rPr>
      </w:pPr>
      <w:r w:rsidRPr="00E2247A">
        <w:rPr>
          <w:lang w:val="en-US"/>
        </w:rPr>
        <w:t>* p&lt;0.05 ** p&lt;0.01 *** p&lt;0.001</w:t>
      </w:r>
      <w:r>
        <w:rPr>
          <w:lang w:val="en-US"/>
        </w:rPr>
        <w:t>; n=7214.</w:t>
      </w:r>
    </w:p>
    <w:p w14:paraId="11701513" w14:textId="77777777" w:rsidR="00BA1671" w:rsidRDefault="00BA1671">
      <w:pPr>
        <w:spacing w:line="259" w:lineRule="auto"/>
        <w:rPr>
          <w:lang w:val="en-US"/>
        </w:rPr>
      </w:pPr>
      <w:r>
        <w:rPr>
          <w:lang w:val="en-US"/>
        </w:rPr>
        <w:br w:type="page"/>
      </w:r>
    </w:p>
    <w:p w14:paraId="48335484" w14:textId="29C3D3DA" w:rsidR="00861E76" w:rsidRPr="00921ACE" w:rsidRDefault="00BA1671" w:rsidP="00861E76">
      <w:pPr>
        <w:spacing w:line="276" w:lineRule="auto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056FF49" wp14:editId="1DEF3C74">
                <wp:simplePos x="0" y="0"/>
                <wp:positionH relativeFrom="column">
                  <wp:posOffset>0</wp:posOffset>
                </wp:positionH>
                <wp:positionV relativeFrom="paragraph">
                  <wp:posOffset>3141758</wp:posOffset>
                </wp:positionV>
                <wp:extent cx="56451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1" name="Tekstvak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5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B60A294" w14:textId="109E5755" w:rsidR="00BA1671" w:rsidRPr="00990F2F" w:rsidRDefault="00BA1671" w:rsidP="00BA1671">
                            <w:pPr>
                              <w:rPr>
                                <w:noProof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90F2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 xml:space="preserve">Figure </w:t>
                            </w:r>
                            <w:r w:rsidRPr="00BA1671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>A1</w:t>
                            </w:r>
                            <w:r w:rsidRPr="00990F2F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Trends for persons with DD and use of medicine (left) and for persons with AD and use of medicine (right)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56FF49" id="_x0000_t202" coordsize="21600,21600" o:spt="202" path="m,l,21600r21600,l21600,xe">
                <v:stroke joinstyle="miter"/>
                <v:path gradientshapeok="t" o:connecttype="rect"/>
              </v:shapetype>
              <v:shape id="Tekstvak 21" o:spid="_x0000_s1026" type="#_x0000_t202" style="position:absolute;margin-left:0;margin-top:247.4pt;width:444.5pt;height:.0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" stroked="f">
                <v:textbox style="mso-fit-shape-to-text:t" inset="0,0,0,0">
                  <w:txbxContent>
                    <w:p w14:paraId="1B60A294" w14:textId="109E5755" w:rsidR="00BA1671" w:rsidRPr="00990F2F" w:rsidRDefault="00BA1671" w:rsidP="00BA1671">
                      <w:pPr>
                        <w:rPr>
                          <w:noProof/>
                          <w:sz w:val="20"/>
                          <w:szCs w:val="20"/>
                          <w:lang w:val="en-US"/>
                        </w:rPr>
                      </w:pPr>
                      <w:r w:rsidRPr="00990F2F">
                        <w:rPr>
                          <w:b/>
                          <w:bCs/>
                          <w:sz w:val="20"/>
                          <w:szCs w:val="20"/>
                          <w:u w:val="single"/>
                          <w:lang w:val="en-US"/>
                        </w:rPr>
                        <w:t xml:space="preserve">Figure </w:t>
                      </w:r>
                      <w:r w:rsidRPr="00BA1671">
                        <w:rPr>
                          <w:b/>
                          <w:bCs/>
                          <w:sz w:val="20"/>
                          <w:szCs w:val="20"/>
                          <w:u w:val="single"/>
                          <w:lang w:val="en-US"/>
                        </w:rPr>
                        <w:t>A1</w:t>
                      </w:r>
                      <w:r w:rsidRPr="00990F2F">
                        <w:rPr>
                          <w:sz w:val="20"/>
                          <w:szCs w:val="20"/>
                          <w:lang w:val="en-US"/>
                        </w:rPr>
                        <w:t xml:space="preserve"> Trends for persons with DD and use of medicine (left) and for persons with AD and use of medicine (right).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990F2F">
        <w:rPr>
          <w:b/>
          <w:bCs/>
          <w:noProof/>
          <w:u w:val="single"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9AEB80C" wp14:editId="1C0BCD57">
                <wp:simplePos x="0" y="0"/>
                <wp:positionH relativeFrom="column">
                  <wp:posOffset>3175</wp:posOffset>
                </wp:positionH>
                <wp:positionV relativeFrom="paragraph">
                  <wp:posOffset>300990</wp:posOffset>
                </wp:positionV>
                <wp:extent cx="5698490" cy="2658110"/>
                <wp:effectExtent l="0" t="0" r="16510" b="8890"/>
                <wp:wrapTight wrapText="bothSides">
                  <wp:wrapPolygon edited="0">
                    <wp:start x="0" y="0"/>
                    <wp:lineTo x="0" y="21517"/>
                    <wp:lineTo x="21590" y="21517"/>
                    <wp:lineTo x="21590" y="0"/>
                    <wp:lineTo x="0" y="0"/>
                  </wp:wrapPolygon>
                </wp:wrapTight>
                <wp:docPr id="20" name="Groe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8490" cy="2658110"/>
                          <a:chOff x="0" y="0"/>
                          <a:chExt cx="5645533" cy="3227705"/>
                        </a:xfrm>
                      </wpg:grpSpPr>
                      <wpg:graphicFrame>
                        <wpg:cNvPr id="10" name="Grafiek 10">
                          <a:extLst>
                            <a:ext uri="{FF2B5EF4-FFF2-40B4-BE49-F238E27FC236}">
                              <a16:creationId xmlns:a16="http://schemas.microsoft.com/office/drawing/2014/main" id="{848CF2EB-9B2D-470F-9151-9AE0150C5A70}"/>
                            </a:ext>
                          </a:extLst>
                        </wpg:cNvPr>
                        <wpg:cNvFrPr/>
                        <wpg:xfrm>
                          <a:off x="0" y="0"/>
                          <a:ext cx="2734945" cy="322770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4"/>
                          </a:graphicData>
                        </a:graphic>
                      </wpg:graphicFrame>
                      <wpg:graphicFrame>
                        <wpg:cNvPr id="9" name="Grafiek 9">
                          <a:extLst>
                            <a:ext uri="{FF2B5EF4-FFF2-40B4-BE49-F238E27FC236}">
                              <a16:creationId xmlns:a16="http://schemas.microsoft.com/office/drawing/2014/main" id="{5F1F5172-2349-4667-9C30-73CEE1BED87A}"/>
                            </a:ext>
                          </a:extLst>
                        </wpg:cNvPr>
                        <wpg:cNvFrPr/>
                        <wpg:xfrm>
                          <a:off x="2855343" y="0"/>
                          <a:ext cx="2790190" cy="322770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5"/>
                          </a:graphicData>
                        </a:graphic>
                      </wpg:graphicFrame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206055" id="Groep 20" o:spid="_x0000_s1026" style="position:absolute;margin-left:.25pt;margin-top:23.7pt;width:448.7pt;height:209.3pt;z-index:251659264;mso-width-relative:margin;mso-height-relative:margin" coordsize="56455,32277" o:gfxdata="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ek 10" o:spid="_x0000_s1027" type="#_x0000_t75" style="position:absolute;left:-60;top:-74;width:27478;height:3242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">
                  <v:imagedata r:id="rId6" o:title=""/>
                  <o:lock v:ext="edit" aspectratio="f"/>
                </v:shape>
                <v:shape id="Grafiek 9" o:spid="_x0000_s1028" type="#_x0000_t75" style="position:absolute;left:28505;top:-74;width:28023;height:3242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">
                  <v:imagedata r:id="rId7" o:title=""/>
                  <o:lock v:ext="edit" aspectratio="f"/>
                </v:shape>
                <w10:wrap type="tight"/>
              </v:group>
            </w:pict>
          </mc:Fallback>
        </mc:AlternateContent>
      </w:r>
    </w:p>
    <w:p w14:paraId="1D7E5771" w14:textId="23345594" w:rsidR="00CD5509" w:rsidRDefault="00CD5509"/>
    <w:sectPr w:rsidR="00CD5509" w:rsidSect="00E24F75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wJjQ0NTMxMLIGGspKMUnFpcnJmfB1JgVAsAb9USUCwAAAA="/>
  </w:docVars>
  <w:rsids>
    <w:rsidRoot w:val="00861E76"/>
    <w:rsid w:val="0034410C"/>
    <w:rsid w:val="00861E76"/>
    <w:rsid w:val="0095643E"/>
    <w:rsid w:val="00BA1671"/>
    <w:rsid w:val="00C7520A"/>
    <w:rsid w:val="00CD5509"/>
    <w:rsid w:val="00E004E7"/>
    <w:rsid w:val="00E24F75"/>
    <w:rsid w:val="00E71782"/>
    <w:rsid w:val="00FD0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25F37"/>
  <w15:chartTrackingRefBased/>
  <w15:docId w15:val="{FC46EC1F-FC07-4C29-8399-35E20795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61E76"/>
    <w:pPr>
      <w:spacing w:line="240" w:lineRule="auto"/>
    </w:pPr>
    <w:rPr>
      <w:rFonts w:eastAsia="Times New Roman" w:cs="Times New Roman"/>
      <w:szCs w:val="24"/>
      <w:lang w:eastAsia="nl-B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link w:val="GeenafstandChar"/>
    <w:uiPriority w:val="1"/>
    <w:qFormat/>
    <w:rsid w:val="00861E76"/>
    <w:pPr>
      <w:spacing w:after="0" w:line="240" w:lineRule="auto"/>
    </w:pPr>
    <w:rPr>
      <w:rFonts w:eastAsiaTheme="minorEastAsia"/>
      <w:lang w:eastAsia="nl-BE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861E76"/>
    <w:rPr>
      <w:rFonts w:eastAsiaTheme="minorEastAsia"/>
      <w:lang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ilia\Desktop\THESIS\Statistics-thesi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ilia\Desktop\THESIS\Statistics-thesi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nl-NL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5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nl-BE" sz="1050"/>
              <a:t>Medicine use in persons with D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nl-BE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Trends!$B$33</c:f>
              <c:strCache>
                <c:ptCount val="1"/>
                <c:pt idx="0">
                  <c:v>Psycholeptics</c:v>
                </c:pt>
              </c:strCache>
            </c:strRef>
          </c:tx>
          <c:spPr>
            <a:ln w="28575" cap="rnd">
              <a:solidFill>
                <a:schemeClr val="bg2">
                  <a:lumMod val="50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cat>
            <c:numRef>
              <c:f>Trends!$C$27:$E$27</c:f>
              <c:numCache>
                <c:formatCode>General</c:formatCode>
                <c:ptCount val="3"/>
                <c:pt idx="0">
                  <c:v>2004</c:v>
                </c:pt>
                <c:pt idx="1">
                  <c:v>2008</c:v>
                </c:pt>
                <c:pt idx="2">
                  <c:v>2013</c:v>
                </c:pt>
              </c:numCache>
            </c:numRef>
          </c:cat>
          <c:val>
            <c:numRef>
              <c:f>Trends!$C$33:$E$33</c:f>
              <c:numCache>
                <c:formatCode>0.0%</c:formatCode>
                <c:ptCount val="3"/>
                <c:pt idx="0">
                  <c:v>0.214</c:v>
                </c:pt>
                <c:pt idx="1">
                  <c:v>0.215</c:v>
                </c:pt>
                <c:pt idx="2">
                  <c:v>0.1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EF2-4A28-8BF2-F9458D8A3F3E}"/>
            </c:ext>
          </c:extLst>
        </c:ser>
        <c:ser>
          <c:idx val="1"/>
          <c:order val="1"/>
          <c:tx>
            <c:strRef>
              <c:f>Trends!$B$34</c:f>
              <c:strCache>
                <c:ptCount val="1"/>
                <c:pt idx="0">
                  <c:v>Psychoanaleptics</c:v>
                </c:pt>
              </c:strCache>
            </c:strRef>
          </c:tx>
          <c:spPr>
            <a:ln w="28575" cap="rnd">
              <a:solidFill>
                <a:schemeClr val="bg2">
                  <a:lumMod val="90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cat>
            <c:numRef>
              <c:f>Trends!$C$27:$E$27</c:f>
              <c:numCache>
                <c:formatCode>General</c:formatCode>
                <c:ptCount val="3"/>
                <c:pt idx="0">
                  <c:v>2004</c:v>
                </c:pt>
                <c:pt idx="1">
                  <c:v>2008</c:v>
                </c:pt>
                <c:pt idx="2">
                  <c:v>2013</c:v>
                </c:pt>
              </c:numCache>
            </c:numRef>
          </c:cat>
          <c:val>
            <c:numRef>
              <c:f>Trends!$C$34:$E$34</c:f>
              <c:numCache>
                <c:formatCode>0.0%</c:formatCode>
                <c:ptCount val="3"/>
                <c:pt idx="0">
                  <c:v>0.124</c:v>
                </c:pt>
                <c:pt idx="1">
                  <c:v>0.14899999999999999</c:v>
                </c:pt>
                <c:pt idx="2">
                  <c:v>0.148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EF2-4A28-8BF2-F9458D8A3F3E}"/>
            </c:ext>
          </c:extLst>
        </c:ser>
        <c:ser>
          <c:idx val="2"/>
          <c:order val="2"/>
          <c:tx>
            <c:strRef>
              <c:f>Trends!$B$35</c:f>
              <c:strCache>
                <c:ptCount val="1"/>
                <c:pt idx="0">
                  <c:v>Psycholeptics + pscyhoanaleptics</c:v>
                </c:pt>
              </c:strCache>
            </c:strRef>
          </c:tx>
          <c:spPr>
            <a:ln w="28575" cap="rnd">
              <a:solidFill>
                <a:schemeClr val="bg2">
                  <a:lumMod val="90000"/>
                </a:schemeClr>
              </a:solidFill>
              <a:prstDash val="sysDot"/>
              <a:round/>
            </a:ln>
            <a:effectLst/>
          </c:spPr>
          <c:marker>
            <c:symbol val="none"/>
          </c:marker>
          <c:cat>
            <c:numRef>
              <c:f>Trends!$C$27:$E$27</c:f>
              <c:numCache>
                <c:formatCode>General</c:formatCode>
                <c:ptCount val="3"/>
                <c:pt idx="0">
                  <c:v>2004</c:v>
                </c:pt>
                <c:pt idx="1">
                  <c:v>2008</c:v>
                </c:pt>
                <c:pt idx="2">
                  <c:v>2013</c:v>
                </c:pt>
              </c:numCache>
            </c:numRef>
          </c:cat>
          <c:val>
            <c:numRef>
              <c:f>Trends!$C$35:$E$35</c:f>
              <c:numCache>
                <c:formatCode>0.0%</c:formatCode>
                <c:ptCount val="3"/>
                <c:pt idx="0">
                  <c:v>0.217</c:v>
                </c:pt>
                <c:pt idx="1">
                  <c:v>0.185</c:v>
                </c:pt>
                <c:pt idx="2">
                  <c:v>0.1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EF2-4A28-8BF2-F9458D8A3F3E}"/>
            </c:ext>
          </c:extLst>
        </c:ser>
        <c:ser>
          <c:idx val="3"/>
          <c:order val="3"/>
          <c:tx>
            <c:strRef>
              <c:f>Trends!$B$4</c:f>
              <c:strCache>
                <c:ptCount val="1"/>
                <c:pt idx="0">
                  <c:v>Depression SCL-90-R (dummy scale &gt;2)</c:v>
                </c:pt>
              </c:strCache>
            </c:strRef>
          </c:tx>
          <c:spPr>
            <a:ln w="28575" cap="rnd">
              <a:solidFill>
                <a:schemeClr val="bg2">
                  <a:lumMod val="9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Trends!$C$4:$E$4</c:f>
              <c:numCache>
                <c:formatCode>0.0%</c:formatCode>
                <c:ptCount val="3"/>
                <c:pt idx="0">
                  <c:v>9.2999999999999999E-2</c:v>
                </c:pt>
                <c:pt idx="1">
                  <c:v>0.11</c:v>
                </c:pt>
                <c:pt idx="2">
                  <c:v>0.1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EF2-4A28-8BF2-F9458D8A3F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9558255"/>
        <c:axId val="1806839967"/>
      </c:lineChart>
      <c:dateAx>
        <c:axId val="17595582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nl-BE"/>
          </a:p>
        </c:txPr>
        <c:crossAx val="1806839967"/>
        <c:crosses val="autoZero"/>
        <c:auto val="0"/>
        <c:lblOffset val="100"/>
        <c:baseTimeUnit val="days"/>
      </c:dateAx>
      <c:valAx>
        <c:axId val="1806839967"/>
        <c:scaling>
          <c:orientation val="minMax"/>
          <c:min val="9.0000000000000024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nl-BE"/>
          </a:p>
        </c:txPr>
        <c:crossAx val="17595582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6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nl-BE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nl-B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nl-NL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5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nl-BE" sz="1050"/>
              <a:t>Medicine use in persons</a:t>
            </a:r>
            <a:r>
              <a:rPr lang="nl-BE" sz="1050" baseline="0"/>
              <a:t> with AD</a:t>
            </a:r>
            <a:endParaRPr lang="nl-BE" sz="105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nl-B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Trends!$B$29</c:f>
              <c:strCache>
                <c:ptCount val="1"/>
                <c:pt idx="0">
                  <c:v>Psycholeptics</c:v>
                </c:pt>
              </c:strCache>
            </c:strRef>
          </c:tx>
          <c:spPr>
            <a:ln w="28575" cap="rnd">
              <a:solidFill>
                <a:schemeClr val="bg2">
                  <a:lumMod val="50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cat>
            <c:numRef>
              <c:f>Trends!$C$27:$E$27</c:f>
              <c:numCache>
                <c:formatCode>General</c:formatCode>
                <c:ptCount val="3"/>
                <c:pt idx="0">
                  <c:v>2004</c:v>
                </c:pt>
                <c:pt idx="1">
                  <c:v>2008</c:v>
                </c:pt>
                <c:pt idx="2">
                  <c:v>2013</c:v>
                </c:pt>
              </c:numCache>
            </c:numRef>
          </c:cat>
          <c:val>
            <c:numRef>
              <c:f>Trends!$C$29:$E$29</c:f>
              <c:numCache>
                <c:formatCode>0.0%</c:formatCode>
                <c:ptCount val="3"/>
                <c:pt idx="0">
                  <c:v>0.108</c:v>
                </c:pt>
                <c:pt idx="1">
                  <c:v>0.09</c:v>
                </c:pt>
                <c:pt idx="2">
                  <c:v>6.80000000000000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587-45CA-B4EC-B8E7A17459C2}"/>
            </c:ext>
          </c:extLst>
        </c:ser>
        <c:ser>
          <c:idx val="2"/>
          <c:order val="1"/>
          <c:tx>
            <c:strRef>
              <c:f>Trends!$B$30</c:f>
              <c:strCache>
                <c:ptCount val="1"/>
                <c:pt idx="0">
                  <c:v>Psychoanaleptics</c:v>
                </c:pt>
              </c:strCache>
            </c:strRef>
          </c:tx>
          <c:spPr>
            <a:ln w="28575" cap="rnd">
              <a:solidFill>
                <a:schemeClr val="bg2">
                  <a:lumMod val="90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cat>
            <c:numRef>
              <c:f>Trends!$C$27:$E$27</c:f>
              <c:numCache>
                <c:formatCode>General</c:formatCode>
                <c:ptCount val="3"/>
                <c:pt idx="0">
                  <c:v>2004</c:v>
                </c:pt>
                <c:pt idx="1">
                  <c:v>2008</c:v>
                </c:pt>
                <c:pt idx="2">
                  <c:v>2013</c:v>
                </c:pt>
              </c:numCache>
            </c:numRef>
          </c:cat>
          <c:val>
            <c:numRef>
              <c:f>Trends!$C$30:$E$30</c:f>
              <c:numCache>
                <c:formatCode>0.0%</c:formatCode>
                <c:ptCount val="3"/>
                <c:pt idx="0">
                  <c:v>5.8999999999999997E-2</c:v>
                </c:pt>
                <c:pt idx="1">
                  <c:v>6.2E-2</c:v>
                </c:pt>
                <c:pt idx="2">
                  <c:v>7.099999999999999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587-45CA-B4EC-B8E7A17459C2}"/>
            </c:ext>
          </c:extLst>
        </c:ser>
        <c:ser>
          <c:idx val="3"/>
          <c:order val="2"/>
          <c:tx>
            <c:strRef>
              <c:f>Trends!$B$31</c:f>
              <c:strCache>
                <c:ptCount val="1"/>
                <c:pt idx="0">
                  <c:v>Psycholeptics + pscyhoanaleptics</c:v>
                </c:pt>
              </c:strCache>
            </c:strRef>
          </c:tx>
          <c:spPr>
            <a:ln w="28575" cap="rnd">
              <a:solidFill>
                <a:schemeClr val="bg2">
                  <a:lumMod val="90000"/>
                </a:schemeClr>
              </a:solidFill>
              <a:prstDash val="sysDot"/>
              <a:round/>
            </a:ln>
            <a:effectLst/>
          </c:spPr>
          <c:marker>
            <c:symbol val="none"/>
          </c:marker>
          <c:cat>
            <c:numRef>
              <c:f>Trends!$C$27:$E$27</c:f>
              <c:numCache>
                <c:formatCode>General</c:formatCode>
                <c:ptCount val="3"/>
                <c:pt idx="0">
                  <c:v>2004</c:v>
                </c:pt>
                <c:pt idx="1">
                  <c:v>2008</c:v>
                </c:pt>
                <c:pt idx="2">
                  <c:v>2013</c:v>
                </c:pt>
              </c:numCache>
            </c:numRef>
          </c:cat>
          <c:val>
            <c:numRef>
              <c:f>Trends!$C$31:$E$31</c:f>
              <c:numCache>
                <c:formatCode>0.0%</c:formatCode>
                <c:ptCount val="3"/>
                <c:pt idx="0">
                  <c:v>4.4999999999999998E-2</c:v>
                </c:pt>
                <c:pt idx="1">
                  <c:v>4.7E-2</c:v>
                </c:pt>
                <c:pt idx="2">
                  <c:v>3.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587-45CA-B4EC-B8E7A17459C2}"/>
            </c:ext>
          </c:extLst>
        </c:ser>
        <c:ser>
          <c:idx val="0"/>
          <c:order val="3"/>
          <c:tx>
            <c:strRef>
              <c:f>Trends!$B$3</c:f>
              <c:strCache>
                <c:ptCount val="1"/>
                <c:pt idx="0">
                  <c:v>Anxiety SCL-90-R (dummy scale &gt;2)</c:v>
                </c:pt>
              </c:strCache>
            </c:strRef>
          </c:tx>
          <c:spPr>
            <a:ln w="28575" cap="rnd">
              <a:solidFill>
                <a:schemeClr val="accent3">
                  <a:shade val="58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Trends!$C$27:$E$27</c:f>
              <c:numCache>
                <c:formatCode>General</c:formatCode>
                <c:ptCount val="3"/>
                <c:pt idx="0">
                  <c:v>2004</c:v>
                </c:pt>
                <c:pt idx="1">
                  <c:v>2008</c:v>
                </c:pt>
                <c:pt idx="2">
                  <c:v>2013</c:v>
                </c:pt>
              </c:numCache>
            </c:numRef>
          </c:cat>
          <c:val>
            <c:numRef>
              <c:f>Trends!$C$3:$E$3</c:f>
              <c:numCache>
                <c:formatCode>0.0%</c:formatCode>
                <c:ptCount val="3"/>
                <c:pt idx="0">
                  <c:v>6.5000000000000002E-2</c:v>
                </c:pt>
                <c:pt idx="1">
                  <c:v>7.4999999999999997E-2</c:v>
                </c:pt>
                <c:pt idx="2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587-45CA-B4EC-B8E7A17459C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9556655"/>
        <c:axId val="1806849119"/>
      </c:lineChart>
      <c:dateAx>
        <c:axId val="17595566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nl-BE"/>
          </a:p>
        </c:txPr>
        <c:crossAx val="1806849119"/>
        <c:crosses val="autoZero"/>
        <c:auto val="0"/>
        <c:lblOffset val="100"/>
        <c:baseTimeUnit val="days"/>
      </c:dateAx>
      <c:valAx>
        <c:axId val="1806849119"/>
        <c:scaling>
          <c:orientation val="minMax"/>
          <c:min val="2.5000000000000005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nl-BE"/>
          </a:p>
        </c:txPr>
        <c:crossAx val="17595566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6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nl-BE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nl-B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2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2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Van de Velde</dc:creator>
  <cp:keywords/>
  <dc:description/>
  <cp:lastModifiedBy>Kilian Van Looy</cp:lastModifiedBy>
  <cp:revision>2</cp:revision>
  <dcterms:created xsi:type="dcterms:W3CDTF">2022-01-18T13:10:00Z</dcterms:created>
  <dcterms:modified xsi:type="dcterms:W3CDTF">2022-01-18T13:10:00Z</dcterms:modified>
</cp:coreProperties>
</file>